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93c59a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54514d4-419b-485c-9069-971c7ddbb6a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3:02:03Z</dcterms:created>
  <dcterms:modified xsi:type="dcterms:W3CDTF">2023-06-28T13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